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68B7" w:rsidRPr="001B443B" w:rsidRDefault="00742FEB">
      <w:pPr>
        <w:rPr>
          <w:sz w:val="24"/>
        </w:rPr>
      </w:pPr>
      <w:r w:rsidRPr="001B443B">
        <w:rPr>
          <w:sz w:val="24"/>
        </w:rPr>
        <w:t xml:space="preserve">Presenter: </w:t>
      </w:r>
      <w:r w:rsidR="008629CE">
        <w:rPr>
          <w:sz w:val="24"/>
        </w:rPr>
        <w:t>Adam Fanelli</w:t>
      </w:r>
      <w:r w:rsidR="004014C5" w:rsidRPr="001B443B">
        <w:rPr>
          <w:sz w:val="24"/>
        </w:rPr>
        <w:br/>
        <w:t>Reviewer: Cornel Stoica</w:t>
      </w:r>
      <w:r w:rsidR="00CA5097">
        <w:rPr>
          <w:sz w:val="24"/>
        </w:rPr>
        <w:br/>
        <w:t xml:space="preserve">App name: </w:t>
      </w:r>
      <w:r w:rsidR="00114478">
        <w:rPr>
          <w:sz w:val="24"/>
        </w:rPr>
        <w:t>M</w:t>
      </w:r>
      <w:r w:rsidR="004D48CD">
        <w:rPr>
          <w:sz w:val="24"/>
        </w:rPr>
        <w:t>orr</w:t>
      </w:r>
      <w:r w:rsidR="001432C1">
        <w:rPr>
          <w:sz w:val="24"/>
        </w:rPr>
        <w:t>Note</w:t>
      </w:r>
      <w:r w:rsidR="004014C5" w:rsidRPr="001B443B">
        <w:rPr>
          <w:sz w:val="24"/>
        </w:rPr>
        <w:br/>
        <w:t>Course: CST238</w:t>
      </w:r>
    </w:p>
    <w:p w:rsidR="004014C5" w:rsidRPr="001B443B" w:rsidRDefault="004014C5">
      <w:pPr>
        <w:rPr>
          <w:sz w:val="24"/>
        </w:rPr>
      </w:pPr>
    </w:p>
    <w:p w:rsidR="004014C5" w:rsidRPr="001B443B" w:rsidRDefault="00085255">
      <w:pPr>
        <w:rPr>
          <w:sz w:val="24"/>
        </w:rPr>
      </w:pPr>
      <w:r w:rsidRPr="001B443B">
        <w:rPr>
          <w:sz w:val="24"/>
        </w:rPr>
        <w:t>Original m</w:t>
      </w:r>
      <w:r w:rsidR="000C4533" w:rsidRPr="001B443B">
        <w:rPr>
          <w:sz w:val="24"/>
        </w:rPr>
        <w:t>ock UI:</w:t>
      </w:r>
    </w:p>
    <w:p w:rsidR="000C4533" w:rsidRDefault="000C4533"/>
    <w:p w:rsidR="00A4575B" w:rsidRDefault="00A4575B" w:rsidP="00A4575B">
      <w:pPr>
        <w:ind w:left="100"/>
        <w:rPr>
          <w:sz w:val="20"/>
        </w:rPr>
      </w:pPr>
    </w:p>
    <w:p w:rsidR="003659D6" w:rsidRDefault="003659D6" w:rsidP="00A4575B">
      <w:pPr>
        <w:ind w:left="100"/>
        <w:rPr>
          <w:sz w:val="20"/>
        </w:rPr>
      </w:pPr>
    </w:p>
    <w:p w:rsidR="003659D6" w:rsidRDefault="0026196A" w:rsidP="00A4575B">
      <w:pPr>
        <w:ind w:left="100"/>
        <w:rPr>
          <w:sz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page">
                  <wp:posOffset>414338</wp:posOffset>
                </wp:positionH>
                <wp:positionV relativeFrom="page">
                  <wp:posOffset>3538538</wp:posOffset>
                </wp:positionV>
                <wp:extent cx="5686425" cy="8709025"/>
                <wp:effectExtent l="0" t="0" r="9525" b="0"/>
                <wp:wrapNone/>
                <wp:docPr id="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86425" cy="8709025"/>
                          <a:chOff x="6980" y="923"/>
                          <a:chExt cx="15420" cy="18500"/>
                        </a:xfrm>
                      </wpg:grpSpPr>
                      <wps:wsp>
                        <wps:cNvPr id="5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6980" y="923"/>
                            <a:ext cx="15420" cy="18500"/>
                          </a:xfrm>
                          <a:prstGeom prst="rect">
                            <a:avLst/>
                          </a:prstGeom>
                          <a:solidFill>
                            <a:srgbClr val="C3C3C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6980" y="2440"/>
                            <a:ext cx="14860" cy="1120"/>
                          </a:xfrm>
                          <a:prstGeom prst="rect">
                            <a:avLst/>
                          </a:prstGeom>
                          <a:solidFill>
                            <a:srgbClr val="D3F9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AutoShape 5"/>
                        <wps:cNvSpPr>
                          <a:spLocks/>
                        </wps:cNvSpPr>
                        <wps:spPr bwMode="auto">
                          <a:xfrm>
                            <a:off x="6980" y="4060"/>
                            <a:ext cx="14860" cy="4500"/>
                          </a:xfrm>
                          <a:custGeom>
                            <a:avLst/>
                            <a:gdLst>
                              <a:gd name="T0" fmla="+- 0 21840 6980"/>
                              <a:gd name="T1" fmla="*/ T0 w 14860"/>
                              <a:gd name="T2" fmla="+- 0 7440 4060"/>
                              <a:gd name="T3" fmla="*/ 7440 h 4500"/>
                              <a:gd name="T4" fmla="+- 0 6980 6980"/>
                              <a:gd name="T5" fmla="*/ T4 w 14860"/>
                              <a:gd name="T6" fmla="+- 0 7440 4060"/>
                              <a:gd name="T7" fmla="*/ 7440 h 4500"/>
                              <a:gd name="T8" fmla="+- 0 6980 6980"/>
                              <a:gd name="T9" fmla="*/ T8 w 14860"/>
                              <a:gd name="T10" fmla="+- 0 8560 4060"/>
                              <a:gd name="T11" fmla="*/ 8560 h 4500"/>
                              <a:gd name="T12" fmla="+- 0 21840 6980"/>
                              <a:gd name="T13" fmla="*/ T12 w 14860"/>
                              <a:gd name="T14" fmla="+- 0 8560 4060"/>
                              <a:gd name="T15" fmla="*/ 8560 h 4500"/>
                              <a:gd name="T16" fmla="+- 0 21840 6980"/>
                              <a:gd name="T17" fmla="*/ T16 w 14860"/>
                              <a:gd name="T18" fmla="+- 0 7440 4060"/>
                              <a:gd name="T19" fmla="*/ 7440 h 4500"/>
                              <a:gd name="T20" fmla="+- 0 21840 6980"/>
                              <a:gd name="T21" fmla="*/ T20 w 14860"/>
                              <a:gd name="T22" fmla="+- 0 5680 4060"/>
                              <a:gd name="T23" fmla="*/ 5680 h 4500"/>
                              <a:gd name="T24" fmla="+- 0 6980 6980"/>
                              <a:gd name="T25" fmla="*/ T24 w 14860"/>
                              <a:gd name="T26" fmla="+- 0 5680 4060"/>
                              <a:gd name="T27" fmla="*/ 5680 h 4500"/>
                              <a:gd name="T28" fmla="+- 0 6980 6980"/>
                              <a:gd name="T29" fmla="*/ T28 w 14860"/>
                              <a:gd name="T30" fmla="+- 0 6800 4060"/>
                              <a:gd name="T31" fmla="*/ 6800 h 4500"/>
                              <a:gd name="T32" fmla="+- 0 21840 6980"/>
                              <a:gd name="T33" fmla="*/ T32 w 14860"/>
                              <a:gd name="T34" fmla="+- 0 6800 4060"/>
                              <a:gd name="T35" fmla="*/ 6800 h 4500"/>
                              <a:gd name="T36" fmla="+- 0 21840 6980"/>
                              <a:gd name="T37" fmla="*/ T36 w 14860"/>
                              <a:gd name="T38" fmla="+- 0 5680 4060"/>
                              <a:gd name="T39" fmla="*/ 5680 h 4500"/>
                              <a:gd name="T40" fmla="+- 0 21840 6980"/>
                              <a:gd name="T41" fmla="*/ T40 w 14860"/>
                              <a:gd name="T42" fmla="+- 0 4060 4060"/>
                              <a:gd name="T43" fmla="*/ 4060 h 4500"/>
                              <a:gd name="T44" fmla="+- 0 6980 6980"/>
                              <a:gd name="T45" fmla="*/ T44 w 14860"/>
                              <a:gd name="T46" fmla="+- 0 4060 4060"/>
                              <a:gd name="T47" fmla="*/ 4060 h 4500"/>
                              <a:gd name="T48" fmla="+- 0 6980 6980"/>
                              <a:gd name="T49" fmla="*/ T48 w 14860"/>
                              <a:gd name="T50" fmla="+- 0 5180 4060"/>
                              <a:gd name="T51" fmla="*/ 5180 h 4500"/>
                              <a:gd name="T52" fmla="+- 0 21840 6980"/>
                              <a:gd name="T53" fmla="*/ T52 w 14860"/>
                              <a:gd name="T54" fmla="+- 0 5180 4060"/>
                              <a:gd name="T55" fmla="*/ 5180 h 4500"/>
                              <a:gd name="T56" fmla="+- 0 21840 6980"/>
                              <a:gd name="T57" fmla="*/ T56 w 14860"/>
                              <a:gd name="T58" fmla="+- 0 4060 4060"/>
                              <a:gd name="T59" fmla="*/ 4060 h 45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</a:cxnLst>
                            <a:rect l="0" t="0" r="r" b="b"/>
                            <a:pathLst>
                              <a:path w="14860" h="4500">
                                <a:moveTo>
                                  <a:pt x="14860" y="3380"/>
                                </a:moveTo>
                                <a:lnTo>
                                  <a:pt x="0" y="3380"/>
                                </a:lnTo>
                                <a:lnTo>
                                  <a:pt x="0" y="4500"/>
                                </a:lnTo>
                                <a:lnTo>
                                  <a:pt x="14860" y="4500"/>
                                </a:lnTo>
                                <a:lnTo>
                                  <a:pt x="14860" y="3380"/>
                                </a:lnTo>
                                <a:moveTo>
                                  <a:pt x="14860" y="1620"/>
                                </a:moveTo>
                                <a:lnTo>
                                  <a:pt x="0" y="1620"/>
                                </a:lnTo>
                                <a:lnTo>
                                  <a:pt x="0" y="2740"/>
                                </a:lnTo>
                                <a:lnTo>
                                  <a:pt x="14860" y="2740"/>
                                </a:lnTo>
                                <a:lnTo>
                                  <a:pt x="14860" y="1620"/>
                                </a:lnTo>
                                <a:moveTo>
                                  <a:pt x="1486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120"/>
                                </a:lnTo>
                                <a:lnTo>
                                  <a:pt x="14860" y="1120"/>
                                </a:lnTo>
                                <a:lnTo>
                                  <a:pt x="14860" y="0"/>
                                </a:lnTo>
                              </a:path>
                            </a:pathLst>
                          </a:custGeom>
                          <a:solidFill>
                            <a:srgbClr val="F0F0F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15326" y="2405"/>
                            <a:ext cx="6453" cy="11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3659D6" w:rsidRPr="0026196A" w:rsidRDefault="003659D6" w:rsidP="0026196A">
                              <w:pPr>
                                <w:pStyle w:val="NoSpacing"/>
                                <w:jc w:val="right"/>
                              </w:pPr>
                              <w:r w:rsidRPr="0026196A">
                                <w:rPr>
                                  <w:w w:val="105"/>
                                </w:rPr>
                                <w:t>Adam Fanelli</w:t>
                              </w:r>
                            </w:p>
                            <w:p w:rsidR="003659D6" w:rsidRPr="0026196A" w:rsidRDefault="003659D6" w:rsidP="0026196A">
                              <w:pPr>
                                <w:pStyle w:val="NoSpacing"/>
                                <w:jc w:val="right"/>
                                <w:rPr>
                                  <w:rFonts w:ascii="Times New Roman"/>
                                  <w:sz w:val="36"/>
                                </w:rPr>
                              </w:pPr>
                              <w:r w:rsidRPr="0026196A">
                                <w:rPr>
                                  <w:w w:val="105"/>
                                </w:rPr>
                                <w:t xml:space="preserve">Last  </w:t>
                              </w:r>
                              <w:r w:rsidRPr="0026196A">
                                <w:rPr>
                                  <w:spacing w:val="-8"/>
                                  <w:w w:val="105"/>
                                </w:rPr>
                                <w:t>Modified</w:t>
                              </w:r>
                              <w:r w:rsidRPr="0026196A">
                                <w:rPr>
                                  <w:color w:val="343434"/>
                                  <w:spacing w:val="-8"/>
                                  <w:w w:val="105"/>
                                </w:rPr>
                                <w:t xml:space="preserve">:  </w:t>
                              </w:r>
                              <w:r w:rsidRPr="0026196A">
                                <w:rPr>
                                  <w:rFonts w:ascii="Times New Roman"/>
                                  <w:w w:val="105"/>
                                  <w:sz w:val="36"/>
                                </w:rPr>
                                <w:t>4/23/2020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9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7271" y="2448"/>
                            <a:ext cx="4126" cy="8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3659D6" w:rsidRDefault="003659D6" w:rsidP="003659D6">
                              <w:pPr>
                                <w:spacing w:line="783" w:lineRule="exact"/>
                                <w:rPr>
                                  <w:b/>
                                  <w:sz w:val="70"/>
                                </w:rPr>
                              </w:pPr>
                              <w:r>
                                <w:rPr>
                                  <w:b/>
                                  <w:w w:val="90"/>
                                  <w:sz w:val="70"/>
                                </w:rPr>
                                <w:t>Animal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4" o:spid="_x0000_s1026" style="position:absolute;left:0;text-align:left;margin-left:32.65pt;margin-top:278.65pt;width:447.75pt;height:685.75pt;z-index:251658240;mso-position-horizontal-relative:page;mso-position-vertical-relative:page" coordorigin="6980,923" coordsize="15420,185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">
                <v:rect id="Rectangle 3" o:spid="_x0000_s1027" style="position:absolute;left:6980;top:923;width:15420;height:185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" fillcolor="#c3c3c3" stroked="f"/>
                <v:rect id="Rectangle 4" o:spid="_x0000_s1028" style="position:absolute;left:6980;top:2440;width:14860;height:11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" fillcolor="#d3f9ff" stroked="f"/>
                <v:shape id="AutoShape 5" o:spid="_x0000_s1029" style="position:absolute;left:6980;top:4060;width:14860;height:4500;visibility:visible;mso-wrap-style:square;v-text-anchor:top" coordsize="14860,4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" path="m14860,3380l,3380,,4500r14860,l14860,3380t,-1760l,1620,,2740r14860,l14860,1620m14860,l,,,1120r14860,l14860,e" fillcolor="#f0f0f0" stroked="f">
                  <v:path arrowok="t" o:connecttype="custom" o:connectlocs="14860,7440;0,7440;0,8560;14860,8560;14860,7440;14860,5680;0,5680;0,6800;14860,6800;14860,5680;14860,4060;0,4060;0,5180;14860,5180;14860,4060" o:connectangles="0,0,0,0,0,0,0,0,0,0,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30" type="#_x0000_t202" style="position:absolute;left:15326;top:2405;width:6453;height:11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" filled="f" stroked="f">
                  <v:textbox inset="0,0,0,0">
                    <w:txbxContent>
                      <w:p w:rsidR="003659D6" w:rsidRPr="0026196A" w:rsidRDefault="003659D6" w:rsidP="0026196A">
                        <w:pPr>
                          <w:pStyle w:val="NoSpacing"/>
                          <w:jc w:val="right"/>
                        </w:pPr>
                        <w:r w:rsidRPr="0026196A">
                          <w:rPr>
                            <w:w w:val="105"/>
                          </w:rPr>
                          <w:t>Adam Fanelli</w:t>
                        </w:r>
                      </w:p>
                      <w:p w:rsidR="003659D6" w:rsidRPr="0026196A" w:rsidRDefault="003659D6" w:rsidP="0026196A">
                        <w:pPr>
                          <w:pStyle w:val="NoSpacing"/>
                          <w:jc w:val="right"/>
                          <w:rPr>
                            <w:rFonts w:ascii="Times New Roman"/>
                            <w:sz w:val="36"/>
                          </w:rPr>
                        </w:pPr>
                        <w:r w:rsidRPr="0026196A">
                          <w:rPr>
                            <w:w w:val="105"/>
                          </w:rPr>
                          <w:t xml:space="preserve">Last  </w:t>
                        </w:r>
                        <w:r w:rsidRPr="0026196A">
                          <w:rPr>
                            <w:spacing w:val="-8"/>
                            <w:w w:val="105"/>
                          </w:rPr>
                          <w:t>Modified</w:t>
                        </w:r>
                        <w:r w:rsidRPr="0026196A">
                          <w:rPr>
                            <w:color w:val="343434"/>
                            <w:spacing w:val="-8"/>
                            <w:w w:val="105"/>
                          </w:rPr>
                          <w:t xml:space="preserve">:  </w:t>
                        </w:r>
                        <w:r w:rsidRPr="0026196A">
                          <w:rPr>
                            <w:rFonts w:ascii="Times New Roman"/>
                            <w:w w:val="105"/>
                            <w:sz w:val="36"/>
                          </w:rPr>
                          <w:t>4/23/2020</w:t>
                        </w:r>
                      </w:p>
                    </w:txbxContent>
                  </v:textbox>
                </v:shape>
                <v:shape id="Text Box 7" o:spid="_x0000_s1031" type="#_x0000_t202" style="position:absolute;left:7271;top:2448;width:4126;height:8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" filled="f" stroked="f">
                  <v:textbox inset="0,0,0,0">
                    <w:txbxContent>
                      <w:p w:rsidR="003659D6" w:rsidRDefault="003659D6" w:rsidP="003659D6">
                        <w:pPr>
                          <w:spacing w:line="783" w:lineRule="exact"/>
                          <w:rPr>
                            <w:b/>
                            <w:sz w:val="70"/>
                          </w:rPr>
                        </w:pPr>
                        <w:r>
                          <w:rPr>
                            <w:b/>
                            <w:w w:val="90"/>
                            <w:sz w:val="70"/>
                          </w:rPr>
                          <w:t>Animals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</w:p>
    <w:p w:rsidR="003659D6" w:rsidRDefault="003659D6" w:rsidP="00A4575B">
      <w:pPr>
        <w:ind w:left="100"/>
        <w:rPr>
          <w:sz w:val="20"/>
        </w:rPr>
      </w:pPr>
    </w:p>
    <w:p w:rsidR="003659D6" w:rsidRDefault="003659D6" w:rsidP="00A4575B">
      <w:pPr>
        <w:ind w:left="100"/>
        <w:rPr>
          <w:sz w:val="20"/>
        </w:rPr>
      </w:pPr>
    </w:p>
    <w:p w:rsidR="003659D6" w:rsidRDefault="003659D6" w:rsidP="00A4575B">
      <w:pPr>
        <w:ind w:left="100"/>
        <w:rPr>
          <w:sz w:val="20"/>
        </w:rPr>
      </w:pPr>
    </w:p>
    <w:p w:rsidR="003659D6" w:rsidRDefault="003659D6" w:rsidP="00A4575B">
      <w:pPr>
        <w:ind w:left="100"/>
        <w:rPr>
          <w:sz w:val="20"/>
        </w:rPr>
      </w:pPr>
    </w:p>
    <w:p w:rsidR="003659D6" w:rsidRDefault="003659D6" w:rsidP="00A4575B">
      <w:pPr>
        <w:ind w:left="100"/>
        <w:rPr>
          <w:sz w:val="20"/>
        </w:rPr>
      </w:pPr>
    </w:p>
    <w:p w:rsidR="003659D6" w:rsidRDefault="003659D6" w:rsidP="00A4575B">
      <w:pPr>
        <w:ind w:left="100"/>
        <w:rPr>
          <w:sz w:val="20"/>
        </w:rPr>
      </w:pPr>
    </w:p>
    <w:p w:rsidR="003659D6" w:rsidRDefault="003659D6" w:rsidP="00A4575B">
      <w:pPr>
        <w:ind w:left="100"/>
        <w:rPr>
          <w:sz w:val="20"/>
        </w:rPr>
      </w:pPr>
    </w:p>
    <w:p w:rsidR="003659D6" w:rsidRDefault="003659D6" w:rsidP="00A4575B">
      <w:pPr>
        <w:ind w:left="100"/>
        <w:rPr>
          <w:sz w:val="20"/>
        </w:rPr>
      </w:pPr>
    </w:p>
    <w:p w:rsidR="003659D6" w:rsidRDefault="003659D6" w:rsidP="00A4575B">
      <w:pPr>
        <w:ind w:left="100"/>
        <w:rPr>
          <w:sz w:val="20"/>
        </w:rPr>
      </w:pPr>
    </w:p>
    <w:p w:rsidR="003659D6" w:rsidRDefault="003659D6" w:rsidP="00A4575B">
      <w:pPr>
        <w:ind w:left="100"/>
        <w:rPr>
          <w:sz w:val="20"/>
        </w:rPr>
      </w:pPr>
    </w:p>
    <w:p w:rsidR="003659D6" w:rsidRDefault="003659D6" w:rsidP="00A4575B">
      <w:pPr>
        <w:ind w:left="100"/>
        <w:rPr>
          <w:sz w:val="20"/>
        </w:rPr>
      </w:pPr>
    </w:p>
    <w:p w:rsidR="003659D6" w:rsidRDefault="003659D6" w:rsidP="00A4575B">
      <w:pPr>
        <w:ind w:left="100"/>
        <w:rPr>
          <w:sz w:val="20"/>
        </w:rPr>
      </w:pPr>
    </w:p>
    <w:p w:rsidR="003659D6" w:rsidRDefault="003659D6" w:rsidP="00A4575B">
      <w:pPr>
        <w:ind w:left="100"/>
        <w:rPr>
          <w:sz w:val="20"/>
        </w:rPr>
      </w:pPr>
    </w:p>
    <w:p w:rsidR="003659D6" w:rsidRDefault="003659D6" w:rsidP="00A4575B">
      <w:pPr>
        <w:ind w:left="100"/>
        <w:rPr>
          <w:sz w:val="20"/>
        </w:rPr>
      </w:pPr>
    </w:p>
    <w:p w:rsidR="003659D6" w:rsidRDefault="003659D6" w:rsidP="00A4575B">
      <w:pPr>
        <w:ind w:left="100"/>
        <w:rPr>
          <w:sz w:val="20"/>
        </w:rPr>
      </w:pPr>
    </w:p>
    <w:p w:rsidR="003659D6" w:rsidRDefault="003659D6" w:rsidP="00A4575B">
      <w:pPr>
        <w:ind w:left="100"/>
        <w:rPr>
          <w:sz w:val="20"/>
        </w:rPr>
      </w:pPr>
    </w:p>
    <w:p w:rsidR="003659D6" w:rsidRDefault="003659D6" w:rsidP="00A4575B">
      <w:pPr>
        <w:ind w:left="100"/>
        <w:rPr>
          <w:sz w:val="20"/>
        </w:rPr>
      </w:pPr>
    </w:p>
    <w:p w:rsidR="003659D6" w:rsidRDefault="003659D6" w:rsidP="00A4575B">
      <w:pPr>
        <w:ind w:left="100"/>
        <w:rPr>
          <w:sz w:val="20"/>
        </w:rPr>
      </w:pPr>
    </w:p>
    <w:p w:rsidR="003659D6" w:rsidRDefault="003659D6" w:rsidP="00A4575B">
      <w:pPr>
        <w:ind w:left="100"/>
        <w:rPr>
          <w:sz w:val="20"/>
        </w:rPr>
      </w:pPr>
    </w:p>
    <w:p w:rsidR="003659D6" w:rsidRDefault="003659D6" w:rsidP="00A4575B">
      <w:pPr>
        <w:ind w:left="100"/>
        <w:rPr>
          <w:sz w:val="20"/>
        </w:rPr>
      </w:pPr>
    </w:p>
    <w:p w:rsidR="003659D6" w:rsidRDefault="003659D6" w:rsidP="00A4575B">
      <w:pPr>
        <w:ind w:left="100"/>
        <w:rPr>
          <w:sz w:val="20"/>
        </w:rPr>
      </w:pPr>
    </w:p>
    <w:p w:rsidR="00A4575B" w:rsidRDefault="00A4575B" w:rsidP="00A4575B">
      <w:pPr>
        <w:pBdr>
          <w:bottom w:val="single" w:sz="12" w:space="1" w:color="auto"/>
        </w:pBdr>
        <w:ind w:left="100"/>
        <w:rPr>
          <w:sz w:val="20"/>
        </w:rPr>
      </w:pPr>
    </w:p>
    <w:p w:rsidR="00A4575B" w:rsidRDefault="00A4575B" w:rsidP="00A4575B">
      <w:pPr>
        <w:ind w:left="100"/>
        <w:rPr>
          <w:sz w:val="20"/>
        </w:rPr>
      </w:pPr>
    </w:p>
    <w:p w:rsidR="00A4575B" w:rsidRPr="004439A6" w:rsidRDefault="00085255" w:rsidP="00AD50D6">
      <w:pPr>
        <w:rPr>
          <w:sz w:val="24"/>
        </w:rPr>
      </w:pPr>
      <w:r w:rsidRPr="004439A6">
        <w:rPr>
          <w:sz w:val="24"/>
        </w:rPr>
        <w:t>Suggestions:</w:t>
      </w:r>
    </w:p>
    <w:p w:rsidR="00314E55" w:rsidRDefault="00DE2C3B" w:rsidP="00C268F9">
      <w:pPr>
        <w:pStyle w:val="ListParagraph"/>
        <w:numPr>
          <w:ilvl w:val="0"/>
          <w:numId w:val="2"/>
        </w:numPr>
        <w:rPr>
          <w:sz w:val="20"/>
        </w:rPr>
      </w:pPr>
      <w:r>
        <w:rPr>
          <w:sz w:val="20"/>
        </w:rPr>
        <w:t>Change comm</w:t>
      </w:r>
      <w:r w:rsidR="00B06752">
        <w:rPr>
          <w:sz w:val="20"/>
        </w:rPr>
        <w:t>o</w:t>
      </w:r>
      <w:r w:rsidR="00096379">
        <w:rPr>
          <w:sz w:val="20"/>
        </w:rPr>
        <w:t>n</w:t>
      </w:r>
      <w:r>
        <w:rPr>
          <w:sz w:val="20"/>
        </w:rPr>
        <w:t>ly used drop-down arrow for text formatting to a static panel on the left side perhaps of the window</w:t>
      </w:r>
    </w:p>
    <w:p w:rsidR="001773B0" w:rsidRDefault="001773B0" w:rsidP="00C268F9">
      <w:pPr>
        <w:pStyle w:val="ListParagraph"/>
        <w:numPr>
          <w:ilvl w:val="0"/>
          <w:numId w:val="2"/>
        </w:numPr>
        <w:rPr>
          <w:sz w:val="20"/>
        </w:rPr>
      </w:pPr>
      <w:r>
        <w:rPr>
          <w:sz w:val="20"/>
        </w:rPr>
        <w:t>Add ability to include lines for a more straight writing style</w:t>
      </w:r>
    </w:p>
    <w:p w:rsidR="001773B0" w:rsidRDefault="00F4456C" w:rsidP="00C268F9">
      <w:pPr>
        <w:pStyle w:val="ListParagraph"/>
        <w:numPr>
          <w:ilvl w:val="0"/>
          <w:numId w:val="2"/>
        </w:numPr>
        <w:rPr>
          <w:sz w:val="20"/>
        </w:rPr>
      </w:pPr>
      <w:r>
        <w:rPr>
          <w:sz w:val="20"/>
        </w:rPr>
        <w:t>Consider an extra media bar at the bottom of the page that would allow for easy saving, sharing, or printing of current note</w:t>
      </w:r>
    </w:p>
    <w:p w:rsidR="00446796" w:rsidRPr="00C268F9" w:rsidRDefault="00446796" w:rsidP="00C268F9">
      <w:pPr>
        <w:pStyle w:val="ListParagraph"/>
        <w:numPr>
          <w:ilvl w:val="0"/>
          <w:numId w:val="2"/>
        </w:numPr>
        <w:rPr>
          <w:sz w:val="20"/>
        </w:rPr>
      </w:pPr>
      <w:r>
        <w:rPr>
          <w:sz w:val="20"/>
        </w:rPr>
        <w:t>The x</w:t>
      </w:r>
      <w:r w:rsidR="00985661">
        <w:rPr>
          <w:sz w:val="20"/>
        </w:rPr>
        <w:t>’</w:t>
      </w:r>
      <w:bookmarkStart w:id="0" w:name="_GoBack"/>
      <w:bookmarkEnd w:id="0"/>
      <w:r>
        <w:rPr>
          <w:sz w:val="20"/>
        </w:rPr>
        <w:t>s on the tabs that allow for tab closing are too small and hard to click on</w:t>
      </w:r>
    </w:p>
    <w:p w:rsidR="00314E55" w:rsidRDefault="00314E55" w:rsidP="00A0753B">
      <w:pPr>
        <w:rPr>
          <w:sz w:val="20"/>
        </w:rPr>
      </w:pPr>
    </w:p>
    <w:p w:rsidR="00314E55" w:rsidRDefault="00314E55" w:rsidP="00A0753B">
      <w:pPr>
        <w:rPr>
          <w:sz w:val="20"/>
        </w:rPr>
      </w:pPr>
    </w:p>
    <w:p w:rsidR="009473FA" w:rsidRDefault="00FF1132" w:rsidP="00A0753B">
      <w:pPr>
        <w:rPr>
          <w:sz w:val="20"/>
        </w:rPr>
      </w:pPr>
      <w:r>
        <w:rPr>
          <w:sz w:val="20"/>
        </w:rPr>
        <w:t>Suggested UI:</w:t>
      </w:r>
    </w:p>
    <w:p w:rsidR="00FF1132" w:rsidRDefault="00FF1132" w:rsidP="00A0753B">
      <w:pPr>
        <w:rPr>
          <w:sz w:val="20"/>
        </w:rPr>
      </w:pPr>
    </w:p>
    <w:p w:rsidR="00651556" w:rsidRPr="00651556" w:rsidRDefault="00B541E1" w:rsidP="00651556">
      <w:pPr>
        <w:rPr>
          <w:sz w:val="20"/>
        </w:rPr>
      </w:pPr>
      <w:r>
        <w:rPr>
          <w:noProof/>
          <w:sz w:val="20"/>
        </w:rPr>
        <w:drawing>
          <wp:inline distT="0" distB="0" distL="0" distR="0">
            <wp:extent cx="5943600" cy="4190365"/>
            <wp:effectExtent l="0" t="0" r="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1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90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51556" w:rsidRPr="006515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08192C"/>
    <w:multiLevelType w:val="hybridMultilevel"/>
    <w:tmpl w:val="FC9EF6F0"/>
    <w:lvl w:ilvl="0" w:tplc="72DE4B4C">
      <w:numFmt w:val="bullet"/>
      <w:lvlText w:val="-"/>
      <w:lvlJc w:val="left"/>
      <w:pPr>
        <w:ind w:left="4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" w15:restartNumberingAfterBreak="0">
    <w:nsid w:val="78825390"/>
    <w:multiLevelType w:val="hybridMultilevel"/>
    <w:tmpl w:val="AE36C2DA"/>
    <w:lvl w:ilvl="0" w:tplc="FC6EC65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MDI3N7A0NjUzMjJS0lEKTi0uzszPAykwrgUAl6qVniwAAAA="/>
  </w:docVars>
  <w:rsids>
    <w:rsidRoot w:val="00742FEB"/>
    <w:rsid w:val="00085255"/>
    <w:rsid w:val="00096379"/>
    <w:rsid w:val="000C4533"/>
    <w:rsid w:val="00111D28"/>
    <w:rsid w:val="00114478"/>
    <w:rsid w:val="0014268A"/>
    <w:rsid w:val="001432C1"/>
    <w:rsid w:val="001773B0"/>
    <w:rsid w:val="00194FCB"/>
    <w:rsid w:val="001B443B"/>
    <w:rsid w:val="0026196A"/>
    <w:rsid w:val="0026239D"/>
    <w:rsid w:val="00314E55"/>
    <w:rsid w:val="003659D6"/>
    <w:rsid w:val="00366836"/>
    <w:rsid w:val="003A130B"/>
    <w:rsid w:val="004014C5"/>
    <w:rsid w:val="004439A6"/>
    <w:rsid w:val="00446796"/>
    <w:rsid w:val="004D48CD"/>
    <w:rsid w:val="004D7CBF"/>
    <w:rsid w:val="005034A0"/>
    <w:rsid w:val="00547F97"/>
    <w:rsid w:val="005668B7"/>
    <w:rsid w:val="005D5CBB"/>
    <w:rsid w:val="00651556"/>
    <w:rsid w:val="006F5F9B"/>
    <w:rsid w:val="00703410"/>
    <w:rsid w:val="00742FEB"/>
    <w:rsid w:val="008629CE"/>
    <w:rsid w:val="0088030B"/>
    <w:rsid w:val="008B3BE7"/>
    <w:rsid w:val="009473FA"/>
    <w:rsid w:val="00985661"/>
    <w:rsid w:val="00A0753B"/>
    <w:rsid w:val="00A4575B"/>
    <w:rsid w:val="00AD50D6"/>
    <w:rsid w:val="00B06752"/>
    <w:rsid w:val="00B541E1"/>
    <w:rsid w:val="00B974A2"/>
    <w:rsid w:val="00BB57B2"/>
    <w:rsid w:val="00C268F9"/>
    <w:rsid w:val="00CA5097"/>
    <w:rsid w:val="00D04F41"/>
    <w:rsid w:val="00DE2C3B"/>
    <w:rsid w:val="00E16D3A"/>
    <w:rsid w:val="00F333B1"/>
    <w:rsid w:val="00F4456C"/>
    <w:rsid w:val="00FA0D2A"/>
    <w:rsid w:val="00FF11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303AD6"/>
  <w15:chartTrackingRefBased/>
  <w15:docId w15:val="{FE9A61A2-C79E-4DC4-B0BA-8C32C01E26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5F9B"/>
    <w:pPr>
      <w:ind w:left="720"/>
      <w:contextualSpacing/>
    </w:pPr>
  </w:style>
  <w:style w:type="paragraph" w:styleId="NoSpacing">
    <w:name w:val="No Spacing"/>
    <w:uiPriority w:val="1"/>
    <w:qFormat/>
    <w:rsid w:val="0026196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2</Pages>
  <Words>81</Words>
  <Characters>464</Characters>
  <Application>Microsoft Office Word</Application>
  <DocSecurity>0</DocSecurity>
  <Lines>3</Lines>
  <Paragraphs>1</Paragraphs>
  <ScaleCrop>false</ScaleCrop>
  <Company/>
  <LinksUpToDate>false</LinksUpToDate>
  <CharactersWithSpaces>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0rnel</dc:creator>
  <cp:keywords/>
  <dc:description/>
  <cp:lastModifiedBy>C0rnel</cp:lastModifiedBy>
  <cp:revision>80</cp:revision>
  <dcterms:created xsi:type="dcterms:W3CDTF">2021-04-27T07:39:00Z</dcterms:created>
  <dcterms:modified xsi:type="dcterms:W3CDTF">2021-04-27T09:00:00Z</dcterms:modified>
</cp:coreProperties>
</file>